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3FFD" w:rsidRDefault="00403AA3" w:rsidP="008E1D81">
      <w:pPr>
        <w:pStyle w:val="NoSpacing"/>
        <w:jc w:val="center"/>
        <w:rPr>
          <w:rFonts w:ascii="Times New Roman" w:hAnsi="Times New Roman" w:cs="Times New Roman"/>
        </w:rPr>
      </w:pPr>
      <w:bookmarkStart w:id="0" w:name="_GoBack"/>
      <w:bookmarkEnd w:id="0"/>
      <w:r>
        <w:rPr>
          <w:b/>
          <w:bCs/>
          <w:noProof/>
          <w:sz w:val="28"/>
          <w:szCs w:val="28"/>
        </w:rPr>
        <w:drawing>
          <wp:inline distT="0" distB="0" distL="0" distR="0">
            <wp:extent cx="2057400" cy="617220"/>
            <wp:effectExtent l="0" t="0" r="0" b="0"/>
            <wp:docPr id="3" name="Picture 3" descr="SJMSLogoBlackBl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JMSLogoBlackBlo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978" cy="61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277D" w:rsidRPr="00CB0074" w:rsidRDefault="00EA277D" w:rsidP="00CB0074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CB0074">
        <w:rPr>
          <w:rFonts w:ascii="Times New Roman" w:hAnsi="Times New Roman" w:cs="Times New Roman"/>
          <w:b/>
          <w:sz w:val="24"/>
        </w:rPr>
        <w:t>Acceptable Use of Technology Resources</w:t>
      </w:r>
    </w:p>
    <w:p w:rsidR="00EA277D" w:rsidRPr="00443FFD" w:rsidRDefault="00EA277D" w:rsidP="00EA277D">
      <w:pPr>
        <w:pStyle w:val="NoSpacing"/>
        <w:rPr>
          <w:rFonts w:ascii="Times New Roman" w:hAnsi="Times New Roman" w:cs="Times New Roman"/>
        </w:rPr>
      </w:pPr>
    </w:p>
    <w:p w:rsidR="00EA277D" w:rsidRPr="00443FFD" w:rsidRDefault="00EA277D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443FFD">
        <w:rPr>
          <w:rFonts w:ascii="Times New Roman" w:hAnsi="Times New Roman" w:cs="Times New Roman"/>
          <w:sz w:val="20"/>
          <w:szCs w:val="20"/>
        </w:rPr>
        <w:t xml:space="preserve">Please review and discuss the following “Dos </w:t>
      </w:r>
      <w:r w:rsidR="00F974A4">
        <w:rPr>
          <w:rFonts w:ascii="Times New Roman" w:hAnsi="Times New Roman" w:cs="Times New Roman"/>
          <w:sz w:val="20"/>
          <w:szCs w:val="20"/>
        </w:rPr>
        <w:t xml:space="preserve">and Don’ts” with your child </w:t>
      </w:r>
      <w:r w:rsidRPr="00443FFD">
        <w:rPr>
          <w:rFonts w:ascii="Times New Roman" w:hAnsi="Times New Roman" w:cs="Times New Roman"/>
          <w:sz w:val="20"/>
          <w:szCs w:val="20"/>
        </w:rPr>
        <w:t>and sign the below form. Students will not be able to use technology resources at SJMS until a signed form is on file in the office.</w:t>
      </w:r>
    </w:p>
    <w:p w:rsidR="00F974A4" w:rsidRDefault="00F974A4" w:rsidP="00F974A4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CB6484" w:rsidRPr="00CB6484" w:rsidRDefault="00F974A4" w:rsidP="00F974A4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</w:t>
      </w:r>
      <w:r w:rsidR="00CB6484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C742F5">
        <w:rPr>
          <w:rFonts w:ascii="Times New Roman" w:hAnsi="Times New Roman" w:cs="Times New Roman"/>
          <w:b/>
          <w:sz w:val="24"/>
          <w:szCs w:val="24"/>
        </w:rPr>
        <w:t>Don’t</w:t>
      </w:r>
    </w:p>
    <w:tbl>
      <w:tblPr>
        <w:tblStyle w:val="TableGrid"/>
        <w:tblW w:w="99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3"/>
        <w:gridCol w:w="4983"/>
      </w:tblGrid>
      <w:tr w:rsidR="00CB6484" w:rsidTr="00C742F5">
        <w:trPr>
          <w:trHeight w:val="338"/>
        </w:trPr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Take care of the technology equipment.</w:t>
            </w:r>
          </w:p>
        </w:tc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Have food or drinks around technology equipment.</w:t>
            </w:r>
          </w:p>
        </w:tc>
      </w:tr>
      <w:tr w:rsidR="00CB6484" w:rsidTr="00C742F5">
        <w:trPr>
          <w:trHeight w:val="977"/>
        </w:trPr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Follow teacher or librarian instructions.</w:t>
            </w:r>
          </w:p>
          <w:p w:rsidR="0035257F" w:rsidRPr="00361FF2" w:rsidRDefault="0035257F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Ask a teacher for help when needed.</w:t>
            </w:r>
          </w:p>
          <w:p w:rsidR="0035257F" w:rsidRPr="00361FF2" w:rsidRDefault="0035257F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Use computers, printers, and other</w:t>
            </w:r>
            <w:r w:rsidR="00361FF2" w:rsidRPr="00361F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r w:rsidR="00361FF2" w:rsidRPr="00361F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resources for school assignments.</w:t>
            </w:r>
          </w:p>
        </w:tc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Change or remove any settings, hardware,</w:t>
            </w:r>
            <w:r w:rsidR="00361FF2" w:rsidRPr="00361F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software, parts, or cables for computers, printers,</w:t>
            </w:r>
            <w:r w:rsidR="00361FF2" w:rsidRPr="00361F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or other technology resources: this includes Internet</w:t>
            </w:r>
            <w:r w:rsidR="00361FF2" w:rsidRPr="00361F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settings, restrictions, and toolbars.</w:t>
            </w:r>
          </w:p>
        </w:tc>
      </w:tr>
      <w:tr w:rsidR="00CB6484" w:rsidTr="00C742F5">
        <w:trPr>
          <w:trHeight w:val="527"/>
        </w:trPr>
        <w:tc>
          <w:tcPr>
            <w:tcW w:w="4983" w:type="dxa"/>
          </w:tcPr>
          <w:p w:rsidR="00CB6484" w:rsidRPr="00361FF2" w:rsidRDefault="0035257F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Save your work to your own</w:t>
            </w:r>
            <w:r w:rsidR="00361FF2">
              <w:rPr>
                <w:rFonts w:ascii="Times New Roman" w:hAnsi="Times New Roman" w:cs="Times New Roman"/>
                <w:sz w:val="20"/>
                <w:szCs w:val="20"/>
              </w:rPr>
              <w:t xml:space="preserve"> folder on the classroom server,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flash drive</w:t>
            </w:r>
            <w:r w:rsidR="00361FF2">
              <w:rPr>
                <w:rFonts w:ascii="Times New Roman" w:hAnsi="Times New Roman" w:cs="Times New Roman"/>
                <w:sz w:val="20"/>
                <w:szCs w:val="20"/>
              </w:rPr>
              <w:t xml:space="preserve">, or Google Drive. I will not save it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361FF2" w:rsidRPr="00361F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the computer itself.</w:t>
            </w:r>
          </w:p>
        </w:tc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Access or move another student’s work or folder.</w:t>
            </w:r>
          </w:p>
        </w:tc>
      </w:tr>
      <w:tr w:rsidR="00CB6484" w:rsidTr="00F974A4">
        <w:trPr>
          <w:trHeight w:val="465"/>
        </w:trPr>
        <w:tc>
          <w:tcPr>
            <w:tcW w:w="4983" w:type="dxa"/>
          </w:tcPr>
          <w:p w:rsidR="00CB6484" w:rsidRPr="00361FF2" w:rsidRDefault="00F974A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Immediately tell a teacher about questionable websites or computer error messages.</w:t>
            </w:r>
          </w:p>
        </w:tc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Share school passwords.</w:t>
            </w:r>
          </w:p>
        </w:tc>
      </w:tr>
      <w:tr w:rsidR="00CB6484" w:rsidTr="00C742F5">
        <w:trPr>
          <w:trHeight w:val="545"/>
        </w:trPr>
        <w:tc>
          <w:tcPr>
            <w:tcW w:w="4983" w:type="dxa"/>
          </w:tcPr>
          <w:p w:rsidR="00CB6484" w:rsidRPr="00361FF2" w:rsidRDefault="00F974A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Share technology equipment with classmates.</w:t>
            </w:r>
          </w:p>
        </w:tc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Access inappropria</w:t>
            </w:r>
            <w:r w:rsidR="008A564A">
              <w:rPr>
                <w:rFonts w:ascii="Times New Roman" w:hAnsi="Times New Roman" w:cs="Times New Roman"/>
                <w:sz w:val="20"/>
                <w:szCs w:val="20"/>
              </w:rPr>
              <w:t xml:space="preserve">te websites, materials,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8A564A">
              <w:rPr>
                <w:rFonts w:ascii="Times New Roman" w:hAnsi="Times New Roman" w:cs="Times New Roman"/>
                <w:sz w:val="20"/>
                <w:szCs w:val="20"/>
              </w:rPr>
              <w:t xml:space="preserve">hat-rooms,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or instant messaging.</w:t>
            </w:r>
          </w:p>
        </w:tc>
      </w:tr>
      <w:tr w:rsidR="00CB6484" w:rsidTr="00C742F5">
        <w:trPr>
          <w:trHeight w:val="482"/>
        </w:trPr>
        <w:tc>
          <w:tcPr>
            <w:tcW w:w="4983" w:type="dxa"/>
          </w:tcPr>
          <w:p w:rsidR="0035257F" w:rsidRPr="00361FF2" w:rsidRDefault="0035257F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Print only one copy of a document.</w:t>
            </w:r>
          </w:p>
        </w:tc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Download or make copies of games, game cheat codes, simulations, music files, or software.</w:t>
            </w:r>
          </w:p>
        </w:tc>
      </w:tr>
      <w:tr w:rsidR="00CB6484" w:rsidTr="00F974A4">
        <w:trPr>
          <w:trHeight w:val="450"/>
        </w:trPr>
        <w:tc>
          <w:tcPr>
            <w:tcW w:w="4983" w:type="dxa"/>
          </w:tcPr>
          <w:p w:rsidR="00CB6484" w:rsidRPr="00361FF2" w:rsidRDefault="0035257F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Leave the computer on when you finish.</w:t>
            </w:r>
          </w:p>
        </w:tc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Manage personal websites on school computers.</w:t>
            </w:r>
          </w:p>
        </w:tc>
      </w:tr>
      <w:tr w:rsidR="00CB6484" w:rsidTr="00C742F5">
        <w:trPr>
          <w:trHeight w:val="752"/>
        </w:trPr>
        <w:tc>
          <w:tcPr>
            <w:tcW w:w="4983" w:type="dxa"/>
          </w:tcPr>
          <w:p w:rsidR="0035257F" w:rsidRPr="00361FF2" w:rsidRDefault="0035257F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Print in black and white: before printing in color, ask a teacher for permission.</w:t>
            </w:r>
          </w:p>
        </w:tc>
        <w:tc>
          <w:tcPr>
            <w:tcW w:w="4983" w:type="dxa"/>
          </w:tcPr>
          <w:p w:rsidR="00CB6484" w:rsidRPr="00361FF2" w:rsidRDefault="00CB6484" w:rsidP="00361FF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*Load personal software onto school computers, unless it has b</w:t>
            </w:r>
            <w:r w:rsidR="00361FF2" w:rsidRPr="00361FF2">
              <w:rPr>
                <w:rFonts w:ascii="Times New Roman" w:hAnsi="Times New Roman" w:cs="Times New Roman"/>
                <w:sz w:val="20"/>
                <w:szCs w:val="20"/>
              </w:rPr>
              <w:t xml:space="preserve">een approved by the teacher and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r w:rsidR="00361FF2" w:rsidRPr="00361F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61FF2">
              <w:rPr>
                <w:rFonts w:ascii="Times New Roman" w:hAnsi="Times New Roman" w:cs="Times New Roman"/>
                <w:sz w:val="20"/>
                <w:szCs w:val="20"/>
              </w:rPr>
              <w:t>Coordinator for school assignments.</w:t>
            </w:r>
          </w:p>
        </w:tc>
      </w:tr>
    </w:tbl>
    <w:p w:rsidR="008E1D81" w:rsidRPr="00443FFD" w:rsidRDefault="00633AB0" w:rsidP="00443FFD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3FFD">
        <w:rPr>
          <w:rFonts w:ascii="Times New Roman" w:hAnsi="Times New Roman" w:cs="Times New Roman"/>
          <w:b/>
          <w:sz w:val="24"/>
          <w:szCs w:val="24"/>
        </w:rPr>
        <w:t>Personal Technology Equipment</w:t>
      </w:r>
    </w:p>
    <w:p w:rsidR="00633AB0" w:rsidRPr="00443FFD" w:rsidRDefault="00633AB0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443FFD">
        <w:rPr>
          <w:rFonts w:ascii="Times New Roman" w:hAnsi="Times New Roman" w:cs="Times New Roman"/>
          <w:sz w:val="20"/>
          <w:szCs w:val="20"/>
        </w:rPr>
        <w:t>Students are welcome to bring in personal technology equipment for educational purposes</w:t>
      </w:r>
      <w:r w:rsidR="00443FFD">
        <w:rPr>
          <w:rFonts w:ascii="Times New Roman" w:hAnsi="Times New Roman" w:cs="Times New Roman"/>
          <w:sz w:val="20"/>
          <w:szCs w:val="20"/>
        </w:rPr>
        <w:t>. This can include</w:t>
      </w:r>
      <w:r w:rsidR="00361FF2">
        <w:rPr>
          <w:rFonts w:ascii="Times New Roman" w:hAnsi="Times New Roman" w:cs="Times New Roman"/>
          <w:sz w:val="20"/>
          <w:szCs w:val="20"/>
        </w:rPr>
        <w:t xml:space="preserve"> laptops, tablets or iPads</w:t>
      </w:r>
      <w:r w:rsidR="00443FFD" w:rsidRPr="00443FFD">
        <w:rPr>
          <w:rFonts w:ascii="Times New Roman" w:hAnsi="Times New Roman" w:cs="Times New Roman"/>
          <w:sz w:val="20"/>
          <w:szCs w:val="20"/>
        </w:rPr>
        <w:t xml:space="preserve">. </w:t>
      </w:r>
      <w:r w:rsidR="00361FF2" w:rsidRPr="00361FF2">
        <w:rPr>
          <w:rFonts w:ascii="Times New Roman" w:hAnsi="Times New Roman" w:cs="Times New Roman"/>
          <w:b/>
          <w:szCs w:val="20"/>
        </w:rPr>
        <w:t>The use of personal cell phones is prohibited during the school day.</w:t>
      </w:r>
      <w:r w:rsidR="00361FF2" w:rsidRPr="00361FF2">
        <w:rPr>
          <w:rFonts w:ascii="Times New Roman" w:hAnsi="Times New Roman" w:cs="Times New Roman"/>
          <w:szCs w:val="20"/>
        </w:rPr>
        <w:t xml:space="preserve"> </w:t>
      </w:r>
      <w:r w:rsidR="00443FFD" w:rsidRPr="00443FFD">
        <w:rPr>
          <w:rFonts w:ascii="Times New Roman" w:hAnsi="Times New Roman" w:cs="Times New Roman"/>
          <w:sz w:val="20"/>
          <w:szCs w:val="20"/>
        </w:rPr>
        <w:t>St. Joseph Montessori School is not responsible for any lost/stolen/damaged equipment brought in by a student.</w:t>
      </w:r>
    </w:p>
    <w:p w:rsidR="008E1D81" w:rsidRPr="00443FFD" w:rsidRDefault="00691D17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20370</wp:posOffset>
                </wp:positionH>
                <wp:positionV relativeFrom="paragraph">
                  <wp:posOffset>116840</wp:posOffset>
                </wp:positionV>
                <wp:extent cx="6928485" cy="8255"/>
                <wp:effectExtent l="15875" t="15875" r="18415" b="1397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28485" cy="825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33.1pt;margin-top:9.2pt;width:545.55pt;height: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" strokeweight="1.5pt">
                <v:stroke dashstyle="dash"/>
              </v:shape>
            </w:pict>
          </mc:Fallback>
        </mc:AlternateContent>
      </w:r>
    </w:p>
    <w:p w:rsidR="008E1D81" w:rsidRPr="00443FFD" w:rsidRDefault="008E1D81" w:rsidP="00633AB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3FFD">
        <w:rPr>
          <w:rFonts w:ascii="Times New Roman" w:hAnsi="Times New Roman" w:cs="Times New Roman"/>
          <w:b/>
          <w:sz w:val="24"/>
          <w:szCs w:val="24"/>
        </w:rPr>
        <w:t>Parent / Guardian</w:t>
      </w:r>
    </w:p>
    <w:p w:rsidR="008E1D81" w:rsidRPr="00443FFD" w:rsidRDefault="008E1D81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443FFD">
        <w:rPr>
          <w:rFonts w:ascii="Times New Roman" w:hAnsi="Times New Roman" w:cs="Times New Roman"/>
          <w:sz w:val="20"/>
          <w:szCs w:val="20"/>
        </w:rPr>
        <w:t xml:space="preserve">As a parent or guardian of the St. Joseph Montessori School student listed below, I have read the school’s policy on </w:t>
      </w:r>
      <w:r w:rsidRPr="00443FFD">
        <w:rPr>
          <w:rFonts w:ascii="Times New Roman" w:hAnsi="Times New Roman" w:cs="Times New Roman"/>
          <w:i/>
          <w:sz w:val="20"/>
          <w:szCs w:val="20"/>
        </w:rPr>
        <w:t>Acceptable Use of Technology Resources</w:t>
      </w:r>
      <w:r w:rsidR="00361FF2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B0074">
        <w:rPr>
          <w:rFonts w:ascii="Times New Roman" w:hAnsi="Times New Roman" w:cs="Times New Roman"/>
          <w:sz w:val="20"/>
          <w:szCs w:val="20"/>
        </w:rPr>
        <w:t xml:space="preserve">in the SJMS Handbook and Directory </w:t>
      </w:r>
      <w:r w:rsidRPr="00443FFD">
        <w:rPr>
          <w:rFonts w:ascii="Times New Roman" w:hAnsi="Times New Roman" w:cs="Times New Roman"/>
          <w:sz w:val="20"/>
          <w:szCs w:val="20"/>
        </w:rPr>
        <w:t>and discussed the policy with my child. I understand that technology resources are to be used for educational purposes. I also recognize it is impossible for the diocese, school, and school staff to restrict all access to controversial materials,</w:t>
      </w:r>
      <w:r w:rsidR="00633AB0" w:rsidRPr="00443FFD">
        <w:rPr>
          <w:rFonts w:ascii="Times New Roman" w:hAnsi="Times New Roman" w:cs="Times New Roman"/>
          <w:sz w:val="20"/>
          <w:szCs w:val="20"/>
        </w:rPr>
        <w:t xml:space="preserve"> and I will not hold them responsible for materials acquired online. I understand that the school is not responsible for any lost/stolen</w:t>
      </w:r>
      <w:r w:rsidR="00B608EF">
        <w:rPr>
          <w:rFonts w:ascii="Times New Roman" w:hAnsi="Times New Roman" w:cs="Times New Roman"/>
          <w:sz w:val="20"/>
          <w:szCs w:val="20"/>
        </w:rPr>
        <w:t>/damaged</w:t>
      </w:r>
      <w:r w:rsidR="00633AB0" w:rsidRPr="00443FFD">
        <w:rPr>
          <w:rFonts w:ascii="Times New Roman" w:hAnsi="Times New Roman" w:cs="Times New Roman"/>
          <w:sz w:val="20"/>
          <w:szCs w:val="20"/>
        </w:rPr>
        <w:t xml:space="preserve"> technology equipment brought in by my child(ren). Further, I accept full responsibility for supervision if and when my child’s technology use is not at school.</w:t>
      </w:r>
    </w:p>
    <w:p w:rsidR="00633AB0" w:rsidRPr="00443FFD" w:rsidRDefault="00633AB0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2B7B69" w:rsidRDefault="00633AB0" w:rsidP="00EA277D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A25967">
        <w:rPr>
          <w:rFonts w:ascii="Times New Roman" w:hAnsi="Times New Roman" w:cs="Times New Roman"/>
          <w:b/>
          <w:sz w:val="20"/>
          <w:szCs w:val="20"/>
        </w:rPr>
        <w:t>Parent/Guardian Printed Name: ________________</w:t>
      </w:r>
      <w:r w:rsidR="00F974A4">
        <w:rPr>
          <w:rFonts w:ascii="Times New Roman" w:hAnsi="Times New Roman" w:cs="Times New Roman"/>
          <w:b/>
          <w:sz w:val="20"/>
          <w:szCs w:val="20"/>
        </w:rPr>
        <w:t>____________</w:t>
      </w:r>
      <w:r w:rsidR="00F974A4">
        <w:rPr>
          <w:rFonts w:ascii="Times New Roman" w:hAnsi="Times New Roman" w:cs="Times New Roman"/>
          <w:b/>
          <w:sz w:val="20"/>
          <w:szCs w:val="20"/>
        </w:rPr>
        <w:tab/>
      </w:r>
      <w:r w:rsidR="002B7B69">
        <w:rPr>
          <w:rFonts w:ascii="Times New Roman" w:hAnsi="Times New Roman" w:cs="Times New Roman"/>
          <w:b/>
          <w:sz w:val="20"/>
          <w:szCs w:val="20"/>
        </w:rPr>
        <w:t>Date: ________________________________</w:t>
      </w:r>
    </w:p>
    <w:p w:rsidR="002B7B69" w:rsidRDefault="002B7B69" w:rsidP="00EA277D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:rsidR="002B7B69" w:rsidRPr="00A25967" w:rsidRDefault="002B7B69" w:rsidP="00EA277D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ignature:</w:t>
      </w:r>
      <w:r w:rsidR="00F974A4" w:rsidRPr="00A25967">
        <w:rPr>
          <w:rFonts w:ascii="Times New Roman" w:hAnsi="Times New Roman" w:cs="Times New Roman"/>
          <w:b/>
          <w:sz w:val="20"/>
          <w:szCs w:val="20"/>
        </w:rPr>
        <w:t>_______________</w:t>
      </w:r>
      <w:r w:rsidR="00F974A4">
        <w:rPr>
          <w:rFonts w:ascii="Times New Roman" w:hAnsi="Times New Roman" w:cs="Times New Roman"/>
          <w:b/>
          <w:sz w:val="20"/>
          <w:szCs w:val="20"/>
        </w:rPr>
        <w:t>___________</w:t>
      </w:r>
      <w:r>
        <w:rPr>
          <w:rFonts w:ascii="Times New Roman" w:hAnsi="Times New Roman" w:cs="Times New Roman"/>
          <w:b/>
          <w:sz w:val="20"/>
          <w:szCs w:val="20"/>
        </w:rPr>
        <w:t>_____________________</w:t>
      </w:r>
    </w:p>
    <w:p w:rsidR="00633AB0" w:rsidRPr="00443FFD" w:rsidRDefault="00633AB0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633AB0" w:rsidRPr="00443FFD" w:rsidRDefault="00633AB0" w:rsidP="00633AB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3FFD">
        <w:rPr>
          <w:rFonts w:ascii="Times New Roman" w:hAnsi="Times New Roman" w:cs="Times New Roman"/>
          <w:b/>
          <w:sz w:val="24"/>
          <w:szCs w:val="24"/>
        </w:rPr>
        <w:t>Student</w:t>
      </w:r>
    </w:p>
    <w:p w:rsidR="00633AB0" w:rsidRPr="00443FFD" w:rsidRDefault="00633AB0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443FFD">
        <w:rPr>
          <w:rFonts w:ascii="Times New Roman" w:hAnsi="Times New Roman" w:cs="Times New Roman"/>
          <w:sz w:val="20"/>
          <w:szCs w:val="20"/>
        </w:rPr>
        <w:t xml:space="preserve">As a student of St. Joseph Montessori School, I have read the school’s policy on </w:t>
      </w:r>
      <w:r w:rsidRPr="00443FFD">
        <w:rPr>
          <w:rFonts w:ascii="Times New Roman" w:hAnsi="Times New Roman" w:cs="Times New Roman"/>
          <w:i/>
          <w:sz w:val="20"/>
          <w:szCs w:val="20"/>
        </w:rPr>
        <w:t>Acceptable Use of Technology Resources</w:t>
      </w:r>
      <w:r w:rsidRPr="00443FFD">
        <w:rPr>
          <w:rFonts w:ascii="Times New Roman" w:hAnsi="Times New Roman" w:cs="Times New Roman"/>
          <w:sz w:val="20"/>
          <w:szCs w:val="20"/>
        </w:rPr>
        <w:t xml:space="preserve"> and talked about it with my parent/guardian(s). I understand that I am to use technology resources, including the Internet, for educational purposes only. I understand that it is impossible for the diocese, school, and school staff to block access to all inappropriate materials. I agree to follow the dos and don’ts of the Acceptable Use of Technology Resources policy.</w:t>
      </w:r>
    </w:p>
    <w:p w:rsidR="00633AB0" w:rsidRPr="00443FFD" w:rsidRDefault="00633AB0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633AB0" w:rsidRPr="00443FFD" w:rsidRDefault="00633AB0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443FFD">
        <w:rPr>
          <w:rFonts w:ascii="Times New Roman" w:hAnsi="Times New Roman" w:cs="Times New Roman"/>
          <w:sz w:val="20"/>
          <w:szCs w:val="20"/>
        </w:rPr>
        <w:t>I also understand that I am responsible for my time using technology resources at St. Joseph Montessori School.</w:t>
      </w:r>
    </w:p>
    <w:p w:rsidR="00633AB0" w:rsidRPr="00443FFD" w:rsidRDefault="00633AB0" w:rsidP="00EA277D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403AA3" w:rsidRDefault="00403AA3" w:rsidP="00EA277D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:rsidR="00633AB0" w:rsidRPr="00A25967" w:rsidRDefault="00633AB0" w:rsidP="00EA277D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A25967">
        <w:rPr>
          <w:rFonts w:ascii="Times New Roman" w:hAnsi="Times New Roman" w:cs="Times New Roman"/>
          <w:b/>
          <w:sz w:val="20"/>
          <w:szCs w:val="20"/>
        </w:rPr>
        <w:t>Student’s Printed Name: ________________________________________________</w:t>
      </w:r>
      <w:r w:rsidRPr="00A25967">
        <w:rPr>
          <w:rFonts w:ascii="Times New Roman" w:hAnsi="Times New Roman" w:cs="Times New Roman"/>
          <w:b/>
          <w:sz w:val="20"/>
          <w:szCs w:val="20"/>
        </w:rPr>
        <w:tab/>
        <w:t>Room: ______________</w:t>
      </w:r>
    </w:p>
    <w:p w:rsidR="00633AB0" w:rsidRPr="00A25967" w:rsidRDefault="00633AB0" w:rsidP="00EA277D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:rsidR="00633AB0" w:rsidRPr="00A25967" w:rsidRDefault="00633AB0" w:rsidP="00EA277D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A25967">
        <w:rPr>
          <w:rFonts w:ascii="Times New Roman" w:hAnsi="Times New Roman" w:cs="Times New Roman"/>
          <w:b/>
          <w:sz w:val="20"/>
          <w:szCs w:val="20"/>
        </w:rPr>
        <w:t>Signature: _____________________________________________________</w:t>
      </w:r>
      <w:r w:rsidRPr="00A25967">
        <w:rPr>
          <w:rFonts w:ascii="Times New Roman" w:hAnsi="Times New Roman" w:cs="Times New Roman"/>
          <w:b/>
          <w:sz w:val="20"/>
          <w:szCs w:val="20"/>
        </w:rPr>
        <w:tab/>
      </w:r>
      <w:r w:rsidRPr="00A25967">
        <w:rPr>
          <w:rFonts w:ascii="Times New Roman" w:hAnsi="Times New Roman" w:cs="Times New Roman"/>
          <w:b/>
          <w:sz w:val="20"/>
          <w:szCs w:val="20"/>
        </w:rPr>
        <w:tab/>
        <w:t>Date: _______________</w:t>
      </w:r>
    </w:p>
    <w:sectPr w:rsidR="00633AB0" w:rsidRPr="00A25967" w:rsidSect="002B7B69">
      <w:pgSz w:w="12240" w:h="15840"/>
      <w:pgMar w:top="720" w:right="1152" w:bottom="80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6339" w:rsidRDefault="00626339" w:rsidP="00633AB0">
      <w:pPr>
        <w:spacing w:after="0" w:line="240" w:lineRule="auto"/>
      </w:pPr>
      <w:r>
        <w:separator/>
      </w:r>
    </w:p>
  </w:endnote>
  <w:endnote w:type="continuationSeparator" w:id="0">
    <w:p w:rsidR="00626339" w:rsidRDefault="00626339" w:rsidP="00633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6339" w:rsidRDefault="00626339" w:rsidP="00633AB0">
      <w:pPr>
        <w:spacing w:after="0" w:line="240" w:lineRule="auto"/>
      </w:pPr>
      <w:r>
        <w:separator/>
      </w:r>
    </w:p>
  </w:footnote>
  <w:footnote w:type="continuationSeparator" w:id="0">
    <w:p w:rsidR="00626339" w:rsidRDefault="00626339" w:rsidP="00633A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BB561F"/>
    <w:multiLevelType w:val="hybridMultilevel"/>
    <w:tmpl w:val="D9006C94"/>
    <w:lvl w:ilvl="0" w:tplc="DE201E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zMjE3tTAyNzE1tzRT0lEKTi0uzszPAykwrgUAQTJpiSwAAAA="/>
  </w:docVars>
  <w:rsids>
    <w:rsidRoot w:val="00EA277D"/>
    <w:rsid w:val="001368DE"/>
    <w:rsid w:val="00162B36"/>
    <w:rsid w:val="001B0CF8"/>
    <w:rsid w:val="00216ABA"/>
    <w:rsid w:val="002B7B69"/>
    <w:rsid w:val="0035257F"/>
    <w:rsid w:val="00361FF2"/>
    <w:rsid w:val="00403AA3"/>
    <w:rsid w:val="00443FFD"/>
    <w:rsid w:val="00572342"/>
    <w:rsid w:val="005A2D55"/>
    <w:rsid w:val="005D24BB"/>
    <w:rsid w:val="00626339"/>
    <w:rsid w:val="00633AB0"/>
    <w:rsid w:val="00691D17"/>
    <w:rsid w:val="006C7242"/>
    <w:rsid w:val="007B40D6"/>
    <w:rsid w:val="008041F7"/>
    <w:rsid w:val="00830497"/>
    <w:rsid w:val="008A564A"/>
    <w:rsid w:val="008E1D81"/>
    <w:rsid w:val="00A25967"/>
    <w:rsid w:val="00B608EF"/>
    <w:rsid w:val="00BD0644"/>
    <w:rsid w:val="00BE3377"/>
    <w:rsid w:val="00C742F5"/>
    <w:rsid w:val="00CB0074"/>
    <w:rsid w:val="00CB6484"/>
    <w:rsid w:val="00EA277D"/>
    <w:rsid w:val="00ED24CF"/>
    <w:rsid w:val="00F17D4B"/>
    <w:rsid w:val="00F974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277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3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AB0"/>
  </w:style>
  <w:style w:type="paragraph" w:styleId="Footer">
    <w:name w:val="footer"/>
    <w:basedOn w:val="Normal"/>
    <w:link w:val="FooterChar"/>
    <w:uiPriority w:val="99"/>
    <w:unhideWhenUsed/>
    <w:rsid w:val="00633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AB0"/>
  </w:style>
  <w:style w:type="paragraph" w:styleId="BalloonText">
    <w:name w:val="Balloon Text"/>
    <w:basedOn w:val="Normal"/>
    <w:link w:val="BalloonTextChar"/>
    <w:uiPriority w:val="99"/>
    <w:semiHidden/>
    <w:unhideWhenUsed/>
    <w:rsid w:val="00633A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AB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B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277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3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AB0"/>
  </w:style>
  <w:style w:type="paragraph" w:styleId="Footer">
    <w:name w:val="footer"/>
    <w:basedOn w:val="Normal"/>
    <w:link w:val="FooterChar"/>
    <w:uiPriority w:val="99"/>
    <w:unhideWhenUsed/>
    <w:rsid w:val="00633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AB0"/>
  </w:style>
  <w:style w:type="paragraph" w:styleId="BalloonText">
    <w:name w:val="Balloon Text"/>
    <w:basedOn w:val="Normal"/>
    <w:link w:val="BalloonTextChar"/>
    <w:uiPriority w:val="99"/>
    <w:semiHidden/>
    <w:unhideWhenUsed/>
    <w:rsid w:val="00633A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AB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B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ne</dc:creator>
  <cp:lastModifiedBy>Dara</cp:lastModifiedBy>
  <cp:revision>2</cp:revision>
  <cp:lastPrinted>2018-07-31T17:26:00Z</cp:lastPrinted>
  <dcterms:created xsi:type="dcterms:W3CDTF">2018-07-31T17:27:00Z</dcterms:created>
  <dcterms:modified xsi:type="dcterms:W3CDTF">2018-07-31T17:27:00Z</dcterms:modified>
</cp:coreProperties>
</file>